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a723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849d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33:38Z</dcterms:created>
  <dcterms:modified xsi:type="dcterms:W3CDTF">2022-01-02T20:33:38Z</dcterms:modified>
</cp:coreProperties>
</file>